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iy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urkiye received a score of 86.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urkiye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iye received a score of</w:t>
      </w:r>
      <w:r>
        <w:t xml:space="preserve"> </w:t>
      </w:r>
      <w:r>
        <w:rPr>
          <w:b/>
          <w:bCs/>
        </w:rPr>
        <w:t xml:space="preserve">86.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urkiye received a score of 90.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urkiye received a score of 65.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urkiye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urkiye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urkiye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urkiye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urkiy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urkiye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urkiye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urkiye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urkiye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urkiye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urkiy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urkiye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urkiye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1990,2000,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8, 2003, 2004, 2008, 2010, 2012, 2013, 2014, 2016,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A240C4-C485-40CF-B641-309A629194DD}"/>
</file>

<file path=customXml/itemProps2.xml><?xml version="1.0" encoding="utf-8"?>
<ds:datastoreItem xmlns:ds="http://schemas.openxmlformats.org/officeDocument/2006/customXml" ds:itemID="{65DEB6DC-7B59-4A23-B7A3-FD2F9FE89657}"/>
</file>

<file path=customXml/itemProps3.xml><?xml version="1.0" encoding="utf-8"?>
<ds:datastoreItem xmlns:ds="http://schemas.openxmlformats.org/officeDocument/2006/customXml" ds:itemID="{65F47384-A16D-4D93-B719-7373AA6B2792}"/>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40:30Z</dcterms:created>
  <dcterms:modified xsi:type="dcterms:W3CDTF">2024-11-01T14: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urkiy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